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v.2</w:t>
      </w:r>
      <w:r>
        <w:t xml:space="preserve"> </w:t>
      </w:r>
      <w:r>
        <w:t xml:space="preserve">1</w:t>
      </w:r>
      <w:r>
        <w:t xml:space="preserve"> </w:t>
      </w:r>
      <w:r>
        <w:t xml:space="preserve">คน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ASR)</w:t>
      </w:r>
      <w:r>
        <w:t xml:space="preserve"> </w:t>
      </w:r>
      <w:r>
        <w:t xml:space="preserve">(ห้อง</w:t>
      </w:r>
      <w:r>
        <w:t xml:space="preserve"> </w:t>
      </w:r>
      <w:r>
        <w:t xml:space="preserve">5242)</w:t>
      </w:r>
      <w:r>
        <w:t xml:space="preserve"> </w:t>
      </w: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6</w:t>
      </w:r>
      <w:r>
        <w:t xml:space="preserve"> </w:t>
      </w:r>
      <w:r>
        <w:t xml:space="preserve">ธ.ค.</w:t>
      </w:r>
      <w:r>
        <w:t xml:space="preserve"> </w:t>
      </w:r>
      <w:r>
        <w:t xml:space="preserve">2565</w:t>
      </w:r>
      <w:r>
        <w:t xml:space="preserve"> </w:t>
      </w:r>
      <w:r>
        <w:t xml:space="preserve">แมน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ปยังผู้รับนั่นเองนะคะเราก็ไม่รู้ว่ากลางตัวนี้เนี่ยมันจะมีประเภทอะไรบ้างแล้วแยกเป็นประเภทไหนบ้างนะคะอาจจะเป็นสิ่งที่นักศึกษาใช้งานกันอยู่แล้วนะพยาบาลใกล้ตัวนะคะเดี๋ยวเราก็จะมาจำแนกประเภทแล้วก็ปกติก็บอกว่าแต่ละประเภทเนี่ยเขาจะอยู่ในตัวมาตรฐานอะไรกันอีกนะคะรูปภาพนะคะอย่างที่บอกไปการสื่อสารนะคะเหมือนอาจารย์พูดหน้าห้องกับนักเรียนนะคะเขาจะเป็นผู้ส่งสารแล้วก็ไปทางเราจะเป็นนักศึกษาทุกคนChannel การในการสื่อสารในตัวระบบคอมพิวเตอร์นะคะก็จะมีผู้ส่งCenter กับ Receiver นะคะแน่นอนการใช้การสื่อสารในคอมพิวเตอร์ก็ต้องมีอุปกรณ์คอมพิวเตอร์ไหมคะเวลาเราใช้คอมพิวเตอร์ทำการบ้านเนี่ยหรือว่าส่ง Facebook คุยกับเพื่อนเนี่ยมันก็ต้องมีอุปกรณ์คอมพิวเตอร์ต้นทางกับปลายทางไหมคะที่เราจะส่งข้อมูลกันดังนั้นคอมพิวเตอร์นะคะของผู้ส่งไม่ได้อยู่ฝั่งที่ผู้ส่งและผู้รับดังนั้นสายที่ใช้ในการสื่อสารอย่างสมุดในห้องแลปตัวนี้นะคะสายที่อยู่หลังเครื่องคอมก็จะเป็นสายแลนที่เป็นเส้นขาวในการเชื่อมต่อคราวนี้กลางมิสชั่นมีเดียตรงนี้จะเป็นสายหรืออากาศสายในการสื่อสารข้อมูลระหว่างกันเราจะมาดูว่าพูดไปมันก็ลืมถามชื่อตัวกลางสื่อสารเราก็ physical layer จากที่เรียนไปสัปดาห์ที่แล้วนะคะเราจะมีตัวOSI layer ราคากับ crg นะคะมันก็มีฉันชื่อล่างสุดก็คืออันที่เป็น physical คือมองภาพได้จับต้องได้นะคะก็ใช้ทำการเชื่อมต่ออุปกรณ์คือชั้นขี้เอาสายแลนข้างหลังนะคะในการเสียบส่งข้อมูลนางเอกสายสื่อสารมาตรฐานของเรานะคะอันนี้มันเป็นหลักๆก่อนนะคะที่บ้านอาจจะมีการเพิ่มตัวเพิ่มเติมของตัวฟังก์ชันนะคะของตัวใส่ชุดจ่ายขึ้นมานะคะจะมีทั้งหมด 4 อันที่จะนำมาตัวอย่างแล้วก็มาสอนในครั้งนี้ก็มีสถานเป็นเบสประธานาธิบดี 802.4มาตรฐาน ieee 802.5สถาน fddiเดี๋ยวเราจะมาดูแต่ละตัวแต่ละมาตรฐานนะคะว่ามันมีลักษณะที่แตกต่างกันอย่างไรบ้างนั่นเองนะคะเราจะมาดูมาตรฐานมณีตัวแรกของเรา 802.3 ก็จะเป็นการส่งข้อมูลสื่อสารนะคะทั่วไปของตัวเองแต่เน็ตมันเองนะคะโดยจะแบ่งเป็นย่อยๆตามนี้มันจะมีตัวอักษรด้านหน้านะคะเพื่อแบ่งเป็นประเภทตัวเลขหนูตัวนั้น 2 ด้านหลังนะคะแบ่งเฉพาะรายละเอียดลงไปอีกตัวแรกนะคะเก็บไว้นะคะหรือว่าตัว Original802.3 นะคะน่าจะเป็นการสื่อสารพวกอินเทอร์เน็ตทั่วไปนะคะอันที่ 2tended to หรือว่าอันนี้ 3taladเพลง 7 นาทีสุดท้ายหรือว่าจะบอกนะคะอันนี้เราจะไม่ได้ลงลึกไปทั้งหมดจะเลือกมาแค่บางตัวมาตรฐานนะคะระบบแต่ละตัวที่มันใกล้ตัวแล้วก็คิดว่านักศึกษาน่าจะได้ใช้งานนะคะในชีวิตจริงมากที่สุดนางเอกนะคะเดี๋ยวเรามาดูตารางของตารางสายมาตรฐานเป็นเบสของเราดูง่ายนะคะของเราเนี่ยจะมีสายที่เราใช้งานส่วนมากก็จะเป็นถ้าในห้องแลปก็จะเป็นสายแลนการสื่อสารสีขาวของเราใช้แรงก็จะแบ่งประเภทอีกเป็นแลนแบบไหนมีขายที่มันเป็นการป้องกันรบกวนกันของสัญญาณหรือเปล่าแล้วก็มีสารเที่ยวนะคะ 2 แบบตรงนี้นะคะแล้วก็แบบมีเกลียวแล้วก็ไม่มีเกลียวอีกมันก็แยกเฉพาะของต่ายลงไปอีกว่ามีประเภทอะไรอันนี้ก็จะเป็นลักษณะตารางดูความเปรียบเทียบนะคะพอจะมีสายโคแอกเชียลแล้วที่ต่างกันก็คือจะเป็นเทคนิคการส่งอันนี้มันจะแยกประเภทลงไปอีกนะคะว่ากรณีเราส่งเนี่ยส่งเป็นแบบวิธีไหนใช้ความถี่ใช้ค่าความถี่ไม้ถือว่าเป็นช่วงเวลาไหมอัตราความเร็วอยู่ที่เท่าไหร่แล้วก็ระยะทางนะคะสูงสุดที่สามารถส่งตัวข้อมูลไปได้โดยไม่ต้องใช้ตัวสายสัญญาณหรือว่าตัวเพิ่มสัญญาณขึ้นใหม่อีกรอบนึงเป็นตารางเขาคร่าวๆให้ดูนะคะถ้าจะเรียนละเอียดก็คือเราจะต้องเรียนตั้งแต่เทคนิคการส่งสัญญาณของแต่ละตัวเราก็มาดูประเภทอันนี้จะเป็นตารางสรุปรวมให้ดูแล้วกันนะคะเดี๋ยวให้จ่าไปจำเอาไว้นะคะว่าตัวไหนที่ให้ระยะทางที่สุดเอาสังเกตง่ายๆนะคะสายแลนกับคนเชื่อมีคนเชื่อจะให้การส่งสัญญาณขี้ระยะทางที่ใกล้กว่านี้ได้อยู่ที่ 3000 600 นะคะอัตราความเร็วในการส่งข้อมูลนะคะแล้วก็จะมีตัวรูปแบบเทคนิคการส่งเป็น bnk นะคะตรงไปอีกยกตัวอย่างเปรียบเทียบมาให้ดูเบื้องต้นก่อนฉันว่านะคะอาหารอะไรที่มี 802.4 นะคะเป็นการมาตรฐานแบบเป็นการสื่อสารอยู่ 3 แบบบอร์ดแบนนะคะแบรนด์แล้วก็สายไฟเบอร์ออฟติกเราเรียนเสื้อขายมาแล้วการเชื่อมต่อพวกบัตรพวกลิงน่าจะได้เรียนมาแล้วเนาะคุณคุณไหมหรือว่าคืนคืนอาจารย์ไปหมดแล้วเดี๋ยวมันจะคุ้นๆนะคะบอร์ดแบนด์เป็นสายไม่แน่ใจว่าให้แลปตัวเครือข่ายเราได้มีได้ดูสายกว่ากันหรือเปล่าให้ดูไหมขอเลขออนไลน์โอเคไม่เป็นไรๆเดี๋ยวจะถ่ายให้ดูมีแต่ส่งสัญญาณที่แตกต่างกันจะเป็นสายแลนสายโคแอกซ์หรือสายไฟเบอร์เนี่ยเขาสามารถที่จะมีการส่งสัญญาณที่อัตราความเร็วที่แตกต่างกันได้ตามอุปกรณ์ที่รับแล้วก็ส่งด้วยเช่นเดียวกันแล้วก็ช่องทาง bandwidthนะคะbandwidth ก็คือช่องทางที่สามารถจะส่งข้อมูลไปคำว่าบัณฑิตอยู่เนาะกวางถนนด้วยกาลเวลาเราขึ้นถนนไปปลายทางเนี่ยแบตมันก็คือความกว้างของถนนที่เราจะส่งข้อมูลไปก็เหมือนรถเมล์ขี่ได้กี่คันในถนนเส้นหนึ่งก็คือมันกว้างเยอะขนาดไหนการส่งข้อมูลไม่งงนะหนูไม่ถามนะคะแบรนด์นะคะก็คือเป็นแฟนก็คือตัวข้างบนเนี่ยช่องทางเดียวมีช่องทางเดียวต่อ 1 สายเหมือนถนนนะมีเส้นเดียวรถสามารถขับได้แค่คันเดียวอยู่ในซอยไม่งงเนาะราคาสายจะถูกลงเพราะความกว้างมันก็แบตหมดก็จะน้อยลงนะคะแล้วก็สามารถเลือกอัตราความเร็วได้ว่าจะขี่ขับรถส่งที่อัตราความเร็วเท่าไหร่อัตราความเร็วที่เราเลือกได้เล่นเองนะคะว่าจะสามารถส่งที่ความเร็วเท่าไหร่ที่ 3 ก็จะเป็น Fiber Optic นะคะเอามาGrand 2 ตัวนี้นะคะความเร็วแล้วก็เห็นว่า Fiber จะมีอัตราความเร็วที่มันสูงขึ้นแล้วจะเป็นแฟนเที่ยวนะคะแล้วก็ไฟเบอร์ตามคุณภาพของตัวสายส่งแล้วก็สามารถใช้กับแลนในเครือข่ายข้ามไปก่อนแล้วกันนะคะก็คือใช้กับตัวเครือข่ายของเราได้มันเองโอเคโทรเห็นบ้านของเราก็จะมี 3 แบบนะคะหรือถ้าเรามาทำเป็นตารางสรุปอันนี้เป็นตัวที่เป็น Fiber Opticออกไปไฟเบอร์จะให้อัตราความเร็วที่ส่งที่ค่อนข้างสูงที่สุดแต่ว่าข้อดีข้อเสียของแต่ละอันก็จะแตกต่างกันไปนะคะเดี๋ยวเราจะมาพูดแยกแต่ละประเภทอีกว่าเที่ยวเนี่ยพอดีอะไรข้อเสียอะไรไปปิดคดีอะไรข้อเสียนะคะอันนี้ก็คือเทคนิคการส่งสัญญาณปกติโคแอกเชียลจะมีความค่าตัวต้านทานที่อยู่ 75 โอห์มค่าความต้านทานคืออะไรในกรณีที่เราใช้จ่ายส่งที่เป็นทองแดงมันจะมีค่าความต้านทานเวลาส่งพวกก็จะเป็นเสียงนะคะหรือว่าให้เป็นสายไฟก็คือกระแสไฟฟ้ามันจะมีค่าความต้านทานที่สามารถที่จะคำนวณมันก็จะมีคำนวณค่าอีกว่า po มาแล้วก็ส่งได้เท่าไหร่ในการส่งสัญญาณนะคะมันก็จะมีหลายแบบเอ็งก็จะเป็น equation นะคะเขานะคะหนูจะเป็นซิม 4Gอันนี้จะเป็นรูปแบบเทคนิคการส่งสัญญาณอีกเราเรียนเป็นภาพรวมเนาะเราไม่ได้เรียนเป็นลงลึกของเทคนิคการส่งสัญญาณอธิบายละเอียดทั้งหมดนะคะจะมีชื่อการส่งสัญญาณเทคนิคbangle แปลแล้วก็ไฟเบอร์ออฟติกเราก็จะเป็นอัตราความเร็วที่สามารถส่งได้เห็นว่าแต่ดีที่สุดนั่นเองระยะทางถ้าเป็น Fiber Optic นะคะที่ความเร็วทางที่สูงที่สุดแต่พอดีวันนี้มันไม่ได้ปะแป้งอ่ะค่ะจัดมาถามได้นะไหนงงถัดมาเป็นมาตรฐานจะมี 80 2.5 นะคะ80205 ก็จะเป็นสายคู่บิดเกลียวชื่อนะคะเกี่ยวอยู่ 2 ลักษณะก็คือสามารถส่งที่อัตราความเร็วที่ 1 และก็ 4 เมกะบิตเปอร์เซ็นต์เป็นแฟนแล้วก็ส่งให้ลิงถ้าเป็นบัตรก็คือเป็นสายแล้วก็อุปกรณ์ต่อเสียบเข้าไปในตัวสวิตช์หรือ Routerถ้าไปเล่นก็คืออุปกรณ์ทุกตัวต้องต่อเชื่อมกันเวลาถ้าในร่มก็คือกันโรคทางระบบถามได้นะมาตรฐานหนึ่งที่เรามาใช้ก็คือจะเป็นมาตรฐานของ IPM ก็จะเป็นพวกบริษัทที่ผลิตเกี่ยวกับอุปกรณ์ในระบบเครือข่ายด้วยต่างๆเขาก็จะมีเรื่อง2 แบบก็คือแบบไม่มีชิวแล้วก็แบบนี้ชิวแล้วก็จะมีอัตราความเร็วในการส่งข้อมูลด้วยเช่นเดียวกันนะคะเดี๋ยวเราจะมาดูตารางถัดมานะคะที่ใช้เทียบ1205 นะคะมีเกี่ยวแล้วก็cm ก็จะแบบมีเกลียวแล้วก็ไม่มีเกลียวบางคนจะสงสัยว่าสายส่งสัญญาณทำไมมีทั้งแบบกูไม่เกี่ยวก็ไม่เกี่ยวกรณีที่มันมีสีเดียวกับเสื้อรถสัญญาณรบกวนปกติเวลาส่งสัญญาณข้อมูลเนี่ยมันก็จะเป็นสายที่วันคู่ขนานกันไปเรื่อยๆนะคะถ้ามีการพูดเกี่ยวขึ้นมาหน่อยก็จะช่วยลดสัญญาณรบกวนระหว่างช่องสัญญาณที่อยู่ข้างๆนั่นเองนะคะในการส่งข้อมูลอันนี้จะเป็นเทคนิคนะคะเราก็จะเป็นอัตราความเร็วและก็จำนวน repeaterจำนวน repeater ก็คือกรณีเราส่งสัญญาณข้อมูลเข้ามานะคะแล้วสัญญาณข้อมูลเนี่ยเราสามารถส่งได้ที่ระยะทางเท่าไหร่นะคะไปง่ายเวลาเราส่งภาพง่ายที่สุดถ้าเราน่าจะเข้าใจนะถ้าเป็นแบบองค์การโทรศัพท์มันก็จะมีชุมสายเครือข่ายอินเตอร์เน็ตก็เหมือนกันก็จะมีจุดพักสัญญาณเช่นเดียวกันไม่ว่าจะเป็น TOTยอดแม่นนะคะ Cat Telecom อะไรต่างๆเนี่ยจะมีชุมสายในการกระจายสัญญาณเช่นเดียวกันว่าเราส่งสัญญาณมาถึงระดับนี้แล้วต้องมีตู้พักกระจายสัญญาณชีพไหนเพื่อจะทำการทวนสัญญาณเพื่อให้สัญญาณมันชัดเจนแล้วก็ส่งไปยังปลายทางได้ครบข้อมูลที่พูดกันเองนะคะอนิเมะตัวนี้พี่ต่อเข้ามานะคะระยะทางที่สูงสุดที่เราสามารถส่งนะคะอัตราความเร็วแล้วก็ที่จะทวนสัญญาณให้ถึงปลายทางด้านเองถัดมาตัวที่ 3 ของเรามาตรฐานfddi นะคะตามชื่อก็จะเป็นไฟเบอร์defect นะคะก็จะเป็นโปรโตคอลของตัวแทนนะคะก็คือเราก็เร็วและเบิกของเรานะคะแบบแคริ่งอัตราการส่งข้อมูลที่ 100 นะคะเมกะบิตเปอร์เซ็นต์มันก็จะเยอะกว่าเมื่อกี้อันนี้จะเพิ่มขึ้นเนาะเป็น 100 นะคะเราก็มีตารางอัตราความเร็วมันจะเพิ่มขึ้นนะคะสัญญาในการส่งต่างไปfddi จากชื่อก็ตัวเองก็ต้องมาจากตัวไฟเบอร์ออกไปไฟเบอร์จะส่งสัญญาณได้ระยะไกลกว่าแล้วก็สัญญาณดีกว่ามิเตอร์ประปาแล้วทางระหว่างปีเตอร์นะคะ200 เมตรก็จะมีตัว register เพื่อกวนสัญญาณทำให้สัญญาณเนี่ยชัดเจนยิ่งขึ้นนั่นเองงงกันไหมถ้าเงียบๆจะถือว่าเข้าใจนะถ้าไม่เข้าใจยกมือถามได้นะคะคราวนี้เราจะมาดูประเภทตัวกลางสื่อสารประเภทของมันก็จะมีแบบควายก็คือมีสายWireless ก็คือไม่มีสายเนาะตามชื่อเลยมีสายแบบไหนบ้างแพรก็คือพันคู่ตีเกลียวFiber Opticแล้วก็พวกอากาศที่เราส่งสัญญาณไปหากันอย่างพวกWiFiหรือว่าใช้สัญญาณดาวเทียมนะคะแอ๊นหน้าต่างๆกรรไกรเรามาดูต่อสายสื่อสารแบบใช้สายที่มีหอนำเมื่อคืนมีอุปกรณ์เหมือนเรามีถนนเดินทางไปว่าจะมีการเชื่อมอุปกรณ์นะคะต้นทางไปยังปลายทางก้อนนึงไปยังอีกก้อนนึงนะคะโดยมีสวิตซ์แคร์เราก็ไฟเบอร์ออฟติกคือจะเป็นสามัญที่พูดไปอยู่ฝั่งขวาที่มันเป็นวายนะคะเดี๋ยวเราจะไปดูอันแรกของเรานะคะที่มีสายส่งของอุปกรณ์แต่ผู้พันเกลียวนะคะยางเหมือนสาย Lan สมมุติว่าแกออกมาจะเห็นว่ามันจะตีเกลียวคู่กันNetwork น่าจะได้เรียนแล้วอันนี้ตันเขาน่าจะสอน Illustrator ก็คืออุปกรณ์ที่ฉนวนหุ้มของสายทองแดงที่อยู่แต่ละคู่นั่นเองนะคะสายคู่ตีเกลียวจะมี 2 อันอยู่ดีๆกับ SCG Youก็คืออันชิวYouคิดว่าคือไม่มีตัวเขาเรียกเบ็ดตกกุ้งอีกรอบนึงเพื่อช่วยลดสัญญาณรบผ่อนนะคะSCG ก็จะมีสระตรงนี้ลักษณะก็จะต่างกันรายการของเราก็จะเป็นส่วนมากจะใช้เป็น utp ธรรมดาที่อยู่ในห้องแลปถ้าไม่ใช่อุปกรณ์ที่ต้องการส่งข้อมูลแล้วไม่มีสัญญาณรบกวนนะคะถ้าต้องการบอกว่ามีตัวฉันยิ่งหรือว่าตัวป้องกันสัญญาณรบกวนนะคะก็จะเป็นตัวSCG ของเราอันนี้ก็จะเป็นลักษณะของแต่ละแบรนด์ที่เราเห็นใช้ทั่วไปจะเป็นตัวนี้เข้าสายนะคะเรียนมาแล้วเนาะโอเคเดี๋ยวมาแล้วจะรู้ว่าเข้าสายได้คู่ไหนเป็นตรงต่อครอสสลับสายกันยังไงสีอะไรอันนี้เป็น Chill Chillมันจะเป็นเหมือนปอยต้องการไว้อีกรอบนึงแต่ว่าทั่วไปที่เราใช้ไม่ค่อยเก่งน้าก็ใช้กับอุปกรณ์ที่เฉพาะนิดนึงเราก็ราคาก็จะเพิ่มขึ้นอันไหนที่มันมีคุณภาพดีกว่าแน่นอนราคาก็จะสูงขึ้นก็ดีขึ้นตามไปด้วยกันอีกนะคะไม่ไปอันนี้ก็จะเป็นสายนะคะพูดเกี่ยวของเรานะคะมีทั้งหมด 4 คู่ขาวฟ้าฟ้าเอาตรงๆเขาเขียวๆขำกับน้ำตาลนะคะก็จะสามารถส่งข้อมูลได้ทางที่ไม่ค่อยไกลเท่าไหร่ก็จะเห็นว่าอุปกรณ์ตามห้องนะคะที่สถานที่ไม่ค่อยไกลก็พูดไปแล้วเนาะ 4 คู่ 8 เส้นคราวนี้นะคะเราจะมาพูดถึงการกำหนดปลายสายก็คือในกรณีที่เราต้องการต่ออุปกรณ์ 2 ปอนด์จะเป็นคอมกับ switchคอมพิวเตอร์กับคอมพิวเตอร์เนี่ยเราจะใช้การต่อสายในรูปแบบไหนมันจะมีอยู่ 2 รูปแบบ t568a กับ t568b2 ลักษณะเดี๋ยวมาดูรูปแบบแรกของเรานะคะต่อตรงชื่อตรงๆเลยไม่ได้ขอน่าจะเป็น 5:00 นอกแตกดีการเข้าสาย 2 ฝั่งจะสีเดียวกันนะคะเริ่มจากขาวส้มเขียวขาวส้มส้มขาวเขียวน้ำเงินขาวน้ำเงินเขียวขาวน้ำตาลน้ำตาลนะคะจะเป็นสายที่ต่อหัว 2 กัน 2 ฝั่งเหมือนกันเหมือนกันทั้งสองฝั่งอันนี้ก็คือการต่อขาวส้มส้มขาวเขียวน้ำเงินขาวน้ำเงินเขียวขาวน้ำตาลน้ำตาลจะเหมือนกันทั้งสองฝั่งพื้นฐานต่อสายต้องทำได้เรียนคอมได้ทองได้ต่อตรงทำได้ใช่ไหมต่อได้แต่ว่าต้องเช็ดแล้วมันอ่านอยู่ใช่ไหมOKแปลว่าให้เขียนใส่ตรงใส่คอร์สรายได้ถูกOKOK จัดมาเมื่อกี้ก็คือใส่ตรงก็คือการต่ออุปกรณ์คอมพิวเตอร์ไปยังเคาน์เตอร์ต่างๆสองฝั่งจะเข้าสายลักษณะเดียวกันลำดับสีเหมือนกันอุปกรณ์ที่ใช้ในการต่อน่าจะเป็นพวกเข้ากับคอมพิวเตอร์ก็คืออุปกรณ์ที่มันต่างกันคอมพิวเตอร์ Router คอมพิวเตอร์หรือเป็นสวิตช์ก็ได้เช่นเดียวกันเหมือนในห้องแลปแล้วน้องเขาจะมีคอมกับสมิทวิธวิทย์อยู่ตรงนี้ใช่ไหมคะข้อต่อลากสายเข้าหากันละครนะคะแต่ละไอ้ขี่พม่าเมื่อกี้จากขาวส้มๆจะเรื่องขึ้นมาเราจะสลับกัน 3 ตัวแรกและก่อนตัวลำดับสุดท้ายก็คือตัวที่ 61 2 3 แล้วก็ตัวที่ 6 ที่สลับสีเมื่อกี้จะเป็นขาวตรงๆใช่ไหมคะอันนี้ก็จะเป็นขาวเขียวเขียวขาวส้มต้มน้ำเงินขาวน้ำเงินส้มขาวน้ำตาลน้ำตาลก็จะเป็นเหมือนเดิมสองฝั่งจะไม่เหมือนกันในการเข้าหัวมันจะเป็นลักษณะแบบนี้ตัวนี้แทนด้วย568 Aภาษีที่ขึ้นด้วยขาวส้มจะเป็น 568OKอุปกรณ์ในการเชื่อมต่อของเรานะคะของสายคอร์สนะคะก็คือการต่ออุปกรณ์กับอุปกรณ์หากันไม่ได้เลยนะคะอย่างเท่ากับ Hub Switch กับ Switch หรือว่าคุยกับใครคอมพิวเตอร์กับคอมพิวเตอร์คือสามารถที่จะโอนถ่ายข้อมูลหากันได้ก็รีบเราใช้ในกรณีไหนสมมุติว่ามีข้อมูลในคอมพิวเตอร์ต้องการที่จะโอนใส่คอมพิวเตอร์แล้วเราไม่มี wirelessระบบเครือข่ายทางเราสามารถใช้สายเชื่อมต่อระหว่างอุปกรณ์ทั้ง 2 อันแล้วก็ทำการโอนย้ายข้อมูลระหว่างกันได้แต่ก็อดอันนี้ละเอียดเกินไปนะคะมันจะเยอะอันนี้ต้องบอกลักษณะของประเภทของ utp ก็คืออันจิ๋วก็คือสายที่เราใช้เมื่อกี้นั่นแหละค่ะพม่าอันนี้เคยเข้าสายแล้วน่าจะรู้ว่า 75 นะคะตัวผู้ตัวเมียหาตัวเมียตัวผู้ของเรานะคะเราจะเห็นพวกทองแดงหน้าที่เชื่อมมานะคะเข้ากับตัวหัวเพื่อให้อุปกรณ์กลับตัวสายส่งสัญญาณเนี่ยสามารถที่จะเชื่อมต่อเข้าหากันได้นะคะสามารถพูดถึงประสิทธิภาพของสายที่ของเราอยู่ดีๆของเรานะคะก็เห็นว่าเว็บความถี่นะคะที่ใช้นะคะมีความถี่เยอะนะคะมันก็สามารถที่จะส่งไปทางนะคะส่งข้อมูลได้เธอมาคือนางเอกนี้เป็นดูภาพรวมๆแล้วกันนะคะเมื่อกี้ไปที่สายทองแดงอันแรกของเราแล้วนะคะคอร์สของเราใส่ตรงของเรานะคะมาจะเป็นสายโคแอกเชียลโพยเที่ยวข้างในก็เป็นทองแดงเหมือนกันก็เป็นทองแดงเหมือนกันรวมถึงสายไฟบ้านเราก็ทองแดงเหมือนกันความต้านทานก็จะมีเหมือนกันอุปกรณ์สื่อสารหรือว่าส่งพวกกระแสไฟฟ้ารู้จักไม่สนุกอ่ะแหละนะคะเวลาคำนวณคู่กับค่าต้านทานนะคะต่างๆดูตัวภายในที่ใช้ในการส่งสัญญาณน่าจะเป็นอุปกรณ์ตัวที่ 2 ที่ใช้ในการส่งสัญญาณในรูปแบบมีศักดิ์ศรีของเราด้านในสุดเป็นทองแดงนะคะนะคะแล้วก็จะเป็นinsulator ก็คือพวกปกคลุมต่างๆมันจะมีทั้งพลาสติกนะคะแล้วก็จะมีเลข 3 นะคะเป็นแบบพวกทองแดงมีรอบนึงแล้วก็จะมีพลาสติกหุ้มอีกรอบนึงแล้วก็จะมีพ่อส่งอีกรอบนึงนะคะแล้วเราจะมาดูรูปภาพจริงนี่หว่าบางคนอาจจะมองภาพไม่ชัดเจนลักษณะแบบนี้นะคะการเข้าสายก็จะยากกว่าการเข้าสายแบบ rj45 นะคะอุปกรณ์หัวต่อชิ้นก็จะแพงกว่า 75 ตามลำดับเนาะอันไหนที่มันคุณภาพในการส่งค่อนข้างเยอะก็คือจะเลิกตั้งแต่ทำการตรงนี้นะจะเอามันจะมีหัวทองแดงเข้ามาให้เราย้ำสายก่อนนะคะแล้วก็เอาตัวคอนเนคเป็น bnc หรือว่าแล้วแต่ประเภทนะคะของตัวเข้าสายอีกรอบนะคะแล้วก็ทำการป้องกันในกรณีที่จะมีพวกความชื้นหรืออะไรเข้ามาเขาก็จะมีพลาสติกที่ไว้ทำการครอบคลุมอีกรอบนึงก็เรียกเข้าหดนะคะในการที่จะหัวต่อที่ให้ยึดติดกับตัวสายเนี่ยมันคงพูดง่ายนะคะมันก็จะมีแบบผอมนะคะก็คือหอมแบบแล้วก็หนาขึ้นนั่นเองนะคะมันก็จะเป็นลักษณะของตัวขนาดที่บอกที่ 4 พิมพ์แล้วก็ 10 บาทนั่นเองสายโคแอกเชียลก็จะมีหลากหลายประเภทอีกเหมือนกันตามอุปกรณ์ด้วยตามยี่ห้อตามประเภทฉายของเราคราวนี้เมื่อกี้เราต่อสายแลนไปเรียบร้อยก็ดูถึงอายุ 75 นะคะถ้าเป็นสายต่อที่เป็นของโครเอเชียจะเรียกว่าbnc connectorเวลาเชื่อมต่อกับอุปกรณ์จะใช้การหมุนเพื่อให้มันลงล็อคก็จะยึดอุปกรณ์ไม่ให้หลุดตัวเบียนทีนของเราก็มีหลายประเภทก็เหมือน 3 ประเภทใหญ่ๆเหมือนเราจะต่อท่อประปาเคยต่อท่อประปาเองหรือเปล่ามันจะมีอะไรบ้างธรรมดานะเป็นหัวที่ต่อสำหรับให้อันนี้เรียกว่าจะเป็นพวกตัวเมียที่ไปที่เคาน์เตอร์ก็จะเป็นรูปตัวทีที่จะมีตัว I connector ด้วยนะคะพอดีไม่มีรูปในนี้นะคะแล้วก็ Terminator ก็คือเวลาปิดต่อท่อประปาก็ไม่มีทั้งตัว T ตัว I แล้วก็ตัวที่ปิดพ่อไม่ทำการส่งสัญญาณไปนั่นเองอันนี้ก็จะมีกาววายกรณีที่เปิดไฟรั่วโทรไปได้รออุปกรณ์ไฟฟ้าอุปกรณ์โทรคมนาคมทุกอย่างนะคะต้องมีไฟในการสื่อสารใช้ไฟในการหล่อเลี้ยงอุปกรณ์ก็ต้องมีการป้องกันสัญญาณไฟขึ้นมานั้นเองมันจะมี 50 วัตต์ตรงนี้นะคะง่วงนอนมากพูดถึงข้อดีข้อเสียอย่างที่บอกไปถ้าเปรียบเทียบกับอุปกรณ์ที่เป็นสายแลนของเรานะคะตัวเอเชียก็จะมีราคาที่ค่อนข้างสูงกว่าไม่ว่าจะเป็นอุปกรณ์เข้าสายเดินทั่วไปนะคะสายจะค่อนข้างมีขนาดใหญ่กว่าแอนจะหนาหนักแล้วก็ใหญ่การติดตั้งก็จะค่อนข้างยุ่งยากแฟนของเราเวลาเข้าหัวก็แค่เลียแล้วก็ย้ำสายก็เสร็จเรียบร้อยนะคะถ้าเป็นกูอ่ะก็คือจะย้ำตัวทองแดงข้างในก่อนแล้วก็หัว bncเชื่อมกับ PC ย้ำอีกรอบนึงนะคะถ้ายังไม่ได้ก็คือเสียต้องตัดทิ้งใหม่นะคะก็เริ่มใหม่ผัวใหม่แล้วก็ต้องย้ำเสร็จทั้ง 2 รอบเรียบร้อยนะคะต้องใช้ท่อหดเชื่อมอีกรอบนึงแล้วก็ค่อยเทสสายว่าโทรศัพท์ไอ้เนี่ยมันรับส่งสัญญาณได้หรือเปล่าข้อดีระยะทางที่ในการส่งสัญญาณชีพอะไรขึ้นป้องกันสัญญาณรบกวนได้ดีจะสังเกตว่าไอ้ตัวจะมีแค่สายทองแดงเส้นเดียวที่อยู่ตรงกลางแต่ว่าถ้าเป็นสายคู่บิดเกลียวเนี่ยมันจะมีคู่ส่งสัญญาณที่เป็นคู่ 4 คู่นะจำได้แล้วที่เราเอาสีไปเมื่อกี้จะมีคู่ไปทั้งนั้นน่ะสัญญาณที่ใช้ในการส่งเนี่ยมันก็จะมีเพื่อนเพื่อนที่มันตกอยู่ด้วยกันนะคะมันจะเกิดปัญญารบกวนได้อันนี้ก็เลยจะส่งสัญญาณได้ระยะที่ไกลกว่านั้นเองประสิทธิภาพนะคะของเที่ยวนะคะอันนี้ต้องดูความถี่ในการส่งยิ่งฉี่เยอะนะคะระยะทางในการส่งก็จะเพิ่มมากขึ้นนั่นเองรองเท้าไม่ได้เลยผัดมาม่ารูปภาพมาให้ดูเขาคร่าวๆอันนี้เป็นการลักษณะการส่งสัญญาณข้างในวันนี้ขอภาพแล้วกันเนาะเดี๋ยวมันจะมาดูใส่ยาแก้ลำแสงของเรานะคะสายใยแก้วนำแสงอย่างที่บอกไปว่าเป็นอุปกรณ์ที่สามารถส่งสัญญาณนะคะต้นทางไปปลายทางได้ระยะที่ไกลที่สุดดีสุดดีสุดจะตามมาด้วยราคาที่ที่สุดจะมีอะไรบ้างมีคอเส้นใยแก้วที่อยู่ข้างในนะคะก็จะผลิตจากแก้วชื่อเอาแก้วมาผลิตเป็นเส้นมันต้องเจาะแล้วก็ง่ายจะมีการส่งจะส่งเป็นสัญญาเลเซอร์นะคะหรือว่าเพื่อส่งสัญญาณจากต้นทางไปปลายทางแล้วก็มีแล้วก็มีตัวหุ้มจัดไปคราวนี้เราจะมาแบ่งประเภทของตัวสัญญาณFiber Optic ก็จะมีตัวส่งสัญญาณมันจะแบ่งประเภทอีกว่ามีประเภทอะไรบ้างนะคะมีรูปแบบอะไรบ้าง Multi Mode กับ Single Mode ก็คือกรณีที่เราต้องการส่งสัญญาณเนี่ยสามารถส่งสัญญาณไปพร้อมกันโดยใช้แสงลงไปพร้อมกันครั้งเดียวไหมหรือว่าส่งไปแค่ครั้งเดียวแล้วมันต่างกันยังไงอันไหนดีกว่ากันกี่โมงก็จะแบ่งออกเป็นอีกset index ตามชื่อเราก็Indexเราจะมาดูกันว่าแต่ละตัวเนี่ยมันต่างกันยังไงและตัวไหนเนี่ยมันเหมาะกับการส่งข้อมูลแบบไหนบ้างอีกดูจากรูปเนี่ยพอเข้าใจไหมคะอันนี้ก็จะเป็น Multi หมดทั้ง 2 อัน multi-mode ก็คือการส่งสัญญาณหลายๆลำแสงพร้อมกันเข้าสู่สายใยแก้วนำแสงเองสมมุติเราส่งคลื่นสัญญาณมาเป็นเหลี่ยมอย่างเงี้ยปกติเวลาเราส่งข้อมูลสมมุติเป็นเสียงพูด1 2 3 4 5 6 7 9 10 ไปทางก็ต้องได้รับ 1 2 3 4 5 6 7 8 9 10เราจะเห็นว่าแล้วส่งคลื่นเป็นคลื่นเหลี่ยมจุ๊บๆปลายทางของ multi-mode จะเห็นว่ามันจะลดทอนสัญญาณมันเป็นLoveภูเขาเป็นคลื่นถ้าเป็น Single Mode นะคะมันจะเปลี่ยนแค่ตรงความสูงนิดเดียวตรงหัวมันนะคะสูตรความสูงของบ้านเนี่ยให้มันโค้งลงมาเราก็จะรู้ได้ไงว่าสัญญาณที่ดีที่สุดในการส่งว่าจะเป็นรูปถูกไหมดูภาพแบบสักรูปเลยง่ายๆงงไว้ข้างบนเนี่ยมันก็จะลดทอนลงมาอันนี้ก็จะเริ่มมีสัญญาณที่ดีขึ้นนะคะหน้าตาที่มันเหมือนกับต้นทางมากที่สุดก็คือการส่งสัญญาณที่ดีที่สุดไม่ง่วงนอนหรอset index วันนี้ก็จะเห็นว่าขนส่งแล้วก็อาจจะมีการห*ในการส่งข้อมูลในช่องสัญญาณของการก็จะเกิดลดทอนได้สัญญาณของเราเนี่ยมันก็จะมีขนาดที่ถูกปรับเล็กลงนะคะแล้วก็การเปลี่ยนรูปของตัวสัญญาณของปลายทางที่ได้รับรางวัลไม่ค่อยมีการหักภาษีของสัญญานะคะทำให้การเปลี่ยนรูปเนี่ยก็จะเพิ่มขึ้นก็คือไม่เปลี่ยนเยอะเท่าไหร่สัญญาณมันก็จะดีขึ้นกระจกข้างบนนะคะเป็น Single Mode มันก็ส่งมาเป็นลำแสงเดียวแน่นอนมันก็จะไม่ค่อยโดดพ่อในการส่งก็คือตัวยาแก้ของเราเนี่ยไม่มีการหักเหของสัญญาณทำให้รูปทรงในปลายทางที่ได้รับเนี่ยก็จะเหมือนต้นทางที่เราส่งมานั่นเองนะคะผัดมาม่าไฟเบอร์ปิดของเราก็จะแบ่งออกเป็น 2 ประเภทนะคะเมื่อกี้ที่เราบอกไปนะคะชื่อ multi-mode ก็เป็นตัว Mถ้าเป็นตัว Single ก็เป็น SMS ก็เป็น Single modeFiber Opticเดี๋ยวลงรายละเอียดของเรานะคะเนื่องจากยาแก้ของเรานะคะก็จะมีลำแสงนะคะที่ส่งจากต้นทางไปปลายทางน่าจะเป็นเล็บหนูจะไปเลเซอร์ก็แล้วแต่นะคะตัว multi-mode ของเราแบ่งเป็น 2 ชนิดset index หรือ Indexตัวนี้นะคะเนื่องจากนะคะมีความเบาบางของสัญญาณแล้วก็การแต่งตัวของสัญญาณที่อยู่ในช่องFiber Optic ของเราจะทำให้ความเร็วกล่องสัญญาณที่ใช้ในการส่งเนี่ยถูกลดลงนะคะแล้วก็มีข้อจำกัดระยะทางค่ะอยู่ที่อยากรู้ก็เห็นว่ามันคุณภาพที่ดีที่สุดผัดมาม่าพยายามที่จะให้ส่งตัวสัญญาณมีอยู่ในท่อกลางมากที่สุดมันจะได้ไม่เกิดการหรือไปชนกับพ่อนะคะหรือว่าตัวสายส่งของเราเนี่ยทำให้การส่งสัญญาณเนี่ยปลายทางพร้อมกันแล้วก็ได้ระยะที่ได้ไกลกว่า 1 กิโลเมตรมีคิวที่ 500 เมตรเพิ่มประสิทธิภาพในการส่งสัญญาณที่มาขึ้นเองถ้าเป็น Multi Mode น้อย EMS นะคะคราวนี้ตัวสุดท้ายที่บอกไปว่า Single หมดมีการส่งสัญญาณเนี่ยค่อนข้างได้สัญญาณเหมือนกับต้นแบบมากที่สุดจะส่งสัญญาณที่อยู่ในเส้นทางของเรานะคะเราก็ระยะทางไกลสูงสุดถึง 100 กิโลเมตรราคาก็จะค่อนข้างสูงนะคะเดี๋ยวเราไปดูรูปครั้งนึงนะคะจะได้เข้าใจมากยิ่งขึ้นอัพเดทแล้วก็ Singleอันนี้ก็คือพยายามให้มันอยู่ตรงกลางมันจะได้ไม่เกิดการท่อหรือหักเหนะคะของตัวสัญญาณอันนี้ก็คือส่งเป็น Single ก็คือลำแสงเดียวแน่นอนมันก็จะไม่โดนการลดทอนข้อมูลปลายทางก็จะค่อนข้างได้รับเกือบครบถ้วนทั้งเองนะคะทักมามาดูประเภทรวมมันก็จะดูที่ขนาดของคอก็เคล็ดก็คือเวลาตัวสายไฟเบอร์ออฟติกเนี่ยจะเป็นเส้นใยแก้วนำแสงนะคะแล้วค่อนข้างมีขนาดที่เล็กแล้วก็เบาแล้วก็บางที่สุดน้ำหนักเบาที่สุดเลยขนาดของแต่ละประเภทรหัสแล้วก็สามารถใช้กับเป็น Multi Mode ประเภทไหนบ้างก็คือสามารถใช้ส่งสัญญาณกับอุปกรณ์ประเภทไหนถ้าเป็นที่ Single Mode เราจะเห็นว่าขนาดของตัวคอนะคะและปลัดของฉันอยู่ที่ 7 ต่อ 125 นะคะเวลาเขาเขียนก็จะเป็นตัวทับนะคะเป็น 7 ครับ125ตัวกลางนะคะส่วนตัวของผมเนี่ยมีขนาดเท่าไหร่เห็นว่าจะมีค่าเท่ากันหมดอยู่ที่ 125 ดังนั้นตัวที่เราสังเกตก็คือเราจะมาดูที่ตัวคอก็คือกลางของตัวใยแก้วนำแสงของเราเนี่ยว่ามีขนาดที่แตกต่างอะไรบ้างนะคะOKอยากดูทักมานะคะโอเคแล้วดูอุปกรณ์ต่อคราวนี้สาย Lan rj45 ราคาเที่ยว bnc แล้วก็ไฟเบอร์ออฟติกชื่อหัวต่อที่แตกต่างกันแตกต่างตามอุปกรณ์ที่เชื่อมต่อบริษัทแบรนด์สินค้าที่ผลิตก็จะขายหัวต่อที่แต่ละประเทศไม่เหมือนกันด้วยนะยาง SC connectorแล้วก็mgrsจะมีสั่ง GX ก็คือภาครับแล้วก็พักส่งคู่กันทั้ง 2 ตัวก็จะยากยิ่งกว่าการเข้าสายของโค๊กเพิ่มระดับขึ้นไปอีกเนื่องจากตัวแก้วเนี่ยจะค่อนข้างบางๆนะคะคือต้องทำการเชื่อมต่อก็ค่อยใส่อุปกรณ์เชื่อมต่อมาให้มันเองนะคะปัจจุบันเนี่ยนะคะน่าจะเป็นสายแลนหรือว่าไฟเบอร์ออฟติกเนี่ยไม่เหมือนสมัยก่อนเนาะเขาสามารถซื้อที่เป็นหัวก่อนที่เข้าสายสำเร็จรูปมาแล้วก็สามารถเลือกระยะทางได้แต่ว่าถ้าถ้าเป็นในตัวชิ้นงานหรือว่าหน้างานจริงๆการต่อเชื่อมอุปกรณ์เนี่ยเราก็ต้องมีอยู่อุปกรณ์เทสสัญญาณว่าเออส่งสัญญาณจากต้นทางไปทางก็เหมือนแฟนนะคะอุปกรณ์เคสแตกต่างกันไปสามารถเชื่อมต่อกับหัวแล้วสามารถส่งสัญญาณได้จริงหรือเปล่าอันนี้จะเป็นเหล็กนะคะถ้าจำไม่ผิดน่าจะเป็นพลาสติกเวลาปิดเข้าไปเชื่อมกับอุปกรณ์จะมี 3 รูปแบบราคาที่ใช้ในการเชื่อมต่อของอุปกรณ์ไฟเบอร์ออฟติกของเราฝันว่ามาดูประสิทธิภาพนะคะพี่ชายนะคะในการเชื่อมต่ออุปกรณ์นะคะความถี่ความยาวคลื่น Waveต้มยำคลื่นเท่าไหร่การลดทอนของสัญญาณ Los เดซิเบลต่อกิโลเมตรก็แล้วแต่ว่าตรงนี้คลื่นความถี่ตรงนี้เนี่ยค่อนข้างมีการลดอ่อนค่อนข้างเยอะมีเป็นประสิทธิภาพในการส่งสัญญาณดังนั้นการส่งสัญญาณเป็นช่วงไหนนะคะพี่จะดีว่าดูว่าตรงไหนที่มันลดทอนให้น้อยนะคะก็คือสามารถที่จะยานของข้อมูลจากต้นทางไปยังปลายทางหรือยังเมื่อกี้พูดไปถึงสายส่งสัญญาณเรียบร้อยแล้วคราวนี้ก็จะเป็นรูปแบบของอุปกรณ์ไร้สายบ้างก็คือคืนพี่ชายในการส่งสัญญาณของเรานะคะน่าจะเป็นพวกคลื่นแม่เหล็กไฟฟ้าที่ได้ทำการส่งจะเป็นเสียงหรือข้อมูลตุ๊กตาหัวโว้ยพวกมัลติมีเดียไปให้เรานั่นเองใช้เป็นอุปกรณ์ไร้สายก็คือ yประเภทวิทยุคลื่นวิทยุอินฟราเรดเราน่าจะเคยใช้กันทั้งหมดอยู่แล้วนะคะอันนี้มันเป็นสเปกตรัมของคลื่นแม่เหล็กไฟฟ้าอยู่ที่กี่กิโลเมตรถึงถึงเท่าไหร่อันนี้ 3 ถึง 3003 กิโลเมตรถึง300 ghz ก็จะเป็นคลื่นความถี่ของคลื่นวิทยุกับคลื่นไมโครเวฟนะคะเดี๋ยวนี้น่าจะไม่ค่อยได้สายนะคะถ้าจะเป็นอุปกรณ์สื่อสารสมัยก่อนนะคะเวลาเราส่งข้อมูลหาการส่งรูปภาพต่างๆสามารถที่จะใช้ตัวอินฟราเรดนะคะเปิดช่องไอ้ตัวช่องสัญญาณของอินฟราเรดเนี่ยอยู่ในระยะมีโอกาสแล้วก็ไม่มีสิ่งรบกวนก็สามารถส่งอุปกรณ์เข้าหากันได้นะคะไม่เป็นกันโทรศัพท์รุ่นแรกๆเลยนะคะถ้าใครทานแล้วจะเห็นว่า 3 ที่ใช้อินฟาเรดการส่งสัญญาณแล้วก็จะมีการมองเป็นภาพรวมคร่าวๆนะพูดให้ฟังวิธีการแพร่สัญญาณในการส่งข้อมูลการส่งข้อมูลที่เป็นรูปแบบไร้สายเนี่ยมันก็จะมีหลากหลายรูปแบบ9 Public relationsลักษณะที่เราใช้อยู่ในปัจจุบันคือเสาสัญญาณที่อยู่แต่ละที่นะคะเหมือนเราใช้สุราษฎร์โทรศัพท์ใครขึ้น Dtac AISมีอะไรอีกล่ะTrueCat Telecomจริงมันก็มีขึ้นอีกนะแต่จำชื่อไม่ได้จะมีการส่งสัญญาณนะคะภาคพื้นดินการส่งสัญญาณนะคะเราจะเห็นว่าเราจะใช้เสาสัญญาณในการส่งข้อมูลไม่ได้ถ้าเป็นระบบเครือข่ายโทรศัพท์จะเป็น Power ขาวแดงที่เราเห็นตามจุดต่างๆกระจายสัญญาณนะคะแล้วก็จะมีสิทธิ์ว่าเป็นบริษัทไหนเป็นผู้ให้บริการของ AIS ไม้ของ True ไหมนะคะพี่ก็จะมีเจ้าหน้าที่มาเช็คนะคะว่าจะสามารถส่งแล้วก็ให้สัญญาณครอบคลุมพื้นที่เราอย่างไรขอบคุณพื้นที่ของประเทศไทยภาคอีสานอะไรก็ว่ากันไปเรียกว่าkao Corporationก็คือการส่งสัญญาณภาคพื้นดินอันนี้ 2Sky puritanตามชื่อสกายก็คือท้องฟ้าก็จะเป็นพวกสัญญาณดาวเทียมนะคะที่ยิงลงมาหาแล้วข้อมูลจากข้างบนแล้วก็ยิงข้อมูลกลับมาพวกการใช้กันส่งโทรศัพท์ที่ข้ามภูมิภาคหรือว่าการใช้โทรศัพท์ในกรณีที่อยู่ในถิ่นทุรกันดารที่ไม่มีสายส่งสัญญาณมันก็ใช้ตัวนี้นะคะใช้ดาวเทียมในการสื่อสารแล้วก็อันนี้ 3จะเป็นการส่งข้อมูลระหว่างการส่งสัญญาณจากจุดหนึ่งไปยังจุดหนึ่งอาจจะเป็นกรณีที่อุปกรณ์มีสัญญาณกีดขวางค่อนข้างเยอะนะคะสามารถที่จะส่งนะคะเสาอากาศจันทร์รับสัญญาณต่างๆอาจจะติดตั้งบริเวณที่บนที่สูงบนตึกบนอาคารแล้วก็หันหน้าตัวอุปกรณ์สัญญาณเนี่ยภาครัฐกับพระสงฆ์อยู่ในพื้นที่ระดับเดียวกันเพื่อจะได้ส่งสัญญาณแล้วก็ไม่มีสิ่งกีดขวางเองดูจากรูปได้เลยนะคะมันก็จะรูปให้เราเข้าใจเบื้องต้นก่อนมันก็จะมีระยะว่าการส่งสัญญาณแบบแบบนี้เนี่ยส่งได้ที่ละเท่าไหร่แล้วก็ต้องเพิ่มใช้กี่ตัวเพื่อจะส่งสัญญาณไปยังปลายทางได้อย่างถูกต้องนั่นเองอันนี้ย่านความถี่เดี๋ยวจัดการให้ให้ไปดูไปอ่านเล่นแล้วกันพวก mmmมีสไลด์ adaว่าจะแบ่งประเภทออกไปนะคะอย่างที่บอกไปว่ามันจะมีสายสื่อสารแบบไร้สายก็ได้แบ่งออกเป็น 3 ประเภท Radio Wave ไมโครเวฟแล้วก็อินฟาเรดอันนี้เป็นเสาส่งสัญญาณเอาแบบง่ายๆสรุปแบบง่ายๆแล้วกันนะคะถ้าเป็นคลื่นวิทยุมันติดชาร์ตก็คือสามารถกระจายส่งสัญญาณไปทั่วทิศทางงั้นระบบกระจายเสียงโทรทัศน์เสียงตามสายประกาศเวลาตื่นเช้าตามหมู่บ้านจะมีเสียงดังเช้าตอนเช้ามาประกาศอันนี้จะเป็นบัตรประชาชนส่งไปอย่างเดียวให้ผู้รับรับข้อมูลของเราหรือไปๆเสียงโทรทัศน์อยู่บ้านเราก็ตอบเขาไม่ได้ใช่ไหมเขาดูได้อย่างเดียวถูกไหมคะจะเป็นการบอร์ดแคชเจอเดี๋ยวนี้ไม่มีแล้วครับแต่ข้อความพม่าชนาอันนี้เอามารูปให้ดูให้เฉยๆนะคะมันจะเป็นเวลารับส่งสัญญาณที่ตามเสาเขาแดงทาวเวอร์ต่างๆเขาจะมีการรับส่งสัญญาณพรุ่งนี้มันจะมีรูปแบบลักษณะที่แตกต่างกันนะคะพื้นที่ในการรับสัญญาเนี่ยสมมุติเป็นแบบจานนะคะหรือว่าจะเป็นห่อที่เป็นรูปแบบนี้พื้นที่ในการรับข้อมูลอยู่ที่เท่าไหร่แล้วก็ต้องหุนองศาไปที่เท่าไหร่พี่จะรับข้อมูลได้นะคะมันจะมีการคำนวณหันไปที่องศาเท่าไหร่แล้วรับข้อมูลมาแล้วจะได้สัญญาณที่มันดีที่สุดเอารูปตัวอย่างมาให้ดูเฉยๆอันนี้จะเป็นพวกรับส่งสัญญาณนะคะอาจจะเป็นลักษณะของเราหรือไอ้ตัว LINE of Sight ในการส่งข้อมูลคลื่นไมโครเวฟพ่อเป็นแบบยูนิพลาสมณีเมื่อกี้มันติดชาร์ตออกไปอันนี้อยู่นี่นะคะโทรศัพท์กับ Cellularเหมือนโทรศัพท์บ้านโทรศัพท์มือถือแถวชายแล้วก็ลาออกไปซะพื้นที่ที่ให้การครอบคลุมเช่นเดียวกันว่าออกไปแล้วให้บริการถึงพื้นที่ไหนขอบคุณเขตพื้นที่อะไรบ้างนั่นเองนะคะวันนี้ใกล้แล้วใกล้แล้วใกล้จะหมดแล้วนะคะพาเลทมันจะเป็นการส่งข้อมูลสัญญาณช่วงสั้นๆปัจจุบันยังมีไหมสมัยก่อนก็จะมีพวกอินเตอร์ก็ใช้อินฟาเรดเหมือนกันถ้าเคยเห็นรุ่นมันก่อนมันจะมีช่องดำเป็นการไว้รับส่งสัญญาณในการส่งข้อมูลอินฟราเรดมือถือ redmiมือถือที่ใช้อินเตอร์เน็ตได้นักเรียนก็มีเครื่องมือถือที่ใช้อินเตอร์เน็ตได้เราก็สามารถที่จะส่งข้อมูลหากันเหมือนสมัยก่อนเนี่ยก็อยากส่งลูกหากันเนี่ยนะคะระบบเครือข่ายมันก็จะค่อนข้างแพงน้องสมัยก่อนนะคะเราสามารถใช้อินฟาเรดเปิดตรวจช่องสัญญาณแล้วก็หันหน้าตัวปกรณ์ที่เป็นช่องสัญญาณเชื่อมต่อกันแล้วก็ส่งสัญญาณข้อมูลก็จะเป็นส่งช่วงสัญญาณแบบสั้นๆจริงๆต้องใกล้ๆกันแล้วก็ไม่มีอุปกรณ์มาปิดขวางการส่งสัญญาณข้อมูลนะคะโดยใช้การแพร่ของสัญญาณนะคะก็คือก็คือเป็นเส้นระนาบเดียวกันจะได้ส่งข้อมูลกันดารอีกนะคะคราวนี้เราจะมาเปรียบเทียบดูซิอุปกรณ์ที่พูดกันไปทั้งหมดutp stp โคแอกเชียลไฟเบอร์นะคะRadioไมโครเวฟอย่างที่บอกไปเราก็น่าจะเข้าใจนะคะว่าตัวคลื่นไมโครเวฟนะคะส่งสัญญาณนะคะพวกลายออกไซด์ต่างๆหรือเป็นพวกดาวเทียมเนี่ยค่อนข้างให้การส่งสัญญาณข้อมูลไกลที่สุดระยะไกลที่สุดราคาก็สูงตามไปด้วยดาวน์โหลดฝรั่งราคาถูกสุดแล้วก็ไล่คุณสมบัติมาแล้วก็ส่งสัญญาณได้ไกลนะคะรบกวนก็จะลดน้อยลงตามตัวอุปกรณ์ตั้งเองถ้าเป็นอุปกรณ์ที่แพงมากขึ้นนะคะในการส่งสัญญาณก็มาคืนทีเดียวกันอันนี้ก็จะทำให้เราทราบถึงมาตรฐานตัวกลางที่ใช้ในการสื่อสารหรือว่าของเรานะคะไม่ว่าจะเป็นเครือข่าย Network นะคะหรือว่าการส่งนะคะเกี่ยวกับดาวเทียมหรือว่าตัวไมโครเวฟต่างๆอันนี้สรุปตารางนะคะบทที่ 3 ของเราก็จะเป็นประมาณนี้นะคะมีทั้งแบบมีสายและไร้สายนะคะที่จริงถ้าเป็นคุณสมบัติจริงๆนะคะแต่ละตัวสามารถแตกเป็นแต่ละรายวิชาได้เลยOKวันนี้ไม่ได้ทำมาให้จริงๆด้วยอาจจะมีรอบหน้าจะพยายามทำคำสั่งมาเพิ่มให้นะคะว่าตัวคำสั่งที่ฉันพูดไปแล้วมันหมายความว่าอย่างไรใครมีข้อคำถามอะไรไหมคะเงียบฉันพูดอะไรไม่รู้นะคะแต่รู้ว่าตอนนี้เสร็จแล้วตกแล้วเรียบร้อยก็เหมือนเดิมนะคะวันนี้จะเป็นวันที่ 3 เราพูดไปแล้วนะคะมาตรฐานโดยรวมเนาะวันที่ 2 แล้วเนี่ยจะเป็นสายสัญญาณสายส่งแล้วก็Wireless Lan แล้วก็เป็นไวน์นะคะเดี๋ยวเราจะมีงานให้หมดให้ทำแล้วก็จะมีคลิปออนไลน์เดี๋ยวจะให้ทุกคนทำเป็นออนไลน์ทุกคนนะคะคนมีเครื่องคอมประจำคอมหรือว่ามีโทรศัพท์มือถือทุกคนอยู่แล้วสำหรับเสือปะเดี๋ยวจะมีเดี๋ยวให้พี่เขามาช่วยอ่านนะคะเดี๋ยวจะทดสอบกันก่อนเพราะว่าเราในกลุ่มเนาะก็ลองดูนะคะเข้าเน็ตหรือมือถือก็ได้นะคะเดี๋ยวจะให้ใช้คาฮูดโอเคงั้นเดี๋ยวพี่ล่างก็เนื้อหาก็จะประมาณนี้นะคะก็เดี๋ยวจะขอบคุณพี่ล่างแล้วกันนะคะเดี๋ยวก็เจอกันสัปดาห์หน้าแล้วกันนะคะเดี๋ยวฉันขอStop หยุดไอ้ตัวสไลด์นี้ก่อนนะคะแป๊บนึงเนาะ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v.2 1 คน กับ Bot ASR) (ห้อง 5242) มาตรฐานสากลด้านเทคโนโลยีคอมพิวเตอร์และดิจิทัล อ.ธิดารัตน์ วันที่ 6 ธ.ค. 2565 แมน</dc:title>
  <dc:creator/>
  <cp:keywords/>
  <dcterms:created xsi:type="dcterms:W3CDTF">2023-04-18T04:59:25Z</dcterms:created>
  <dcterms:modified xsi:type="dcterms:W3CDTF">2023-04-18T04:5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8 เมษายน 2566 เวลา 10.09 น.</vt:lpwstr>
  </property>
  <property fmtid="{D5CDD505-2E9C-101B-9397-08002B2CF9AE}" pid="3" name="subtitle">
    <vt:lpwstr/>
  </property>
</Properties>
</file>